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7D54" w:rsidRPr="00DE7D54" w:rsidRDefault="00DE7D54" w:rsidP="00DE7D54">
      <w:pPr>
        <w:jc w:val="center"/>
        <w:rPr>
          <w:b/>
          <w:caps/>
          <w:sz w:val="28"/>
          <w:szCs w:val="28"/>
          <w:lang w:val="fr-FR"/>
        </w:rPr>
      </w:pPr>
      <w:r w:rsidRPr="00DE7D54">
        <w:rPr>
          <w:b/>
          <w:caps/>
          <w:sz w:val="28"/>
          <w:szCs w:val="28"/>
          <w:lang w:val="fr-FR"/>
        </w:rPr>
        <w:t>"</w:t>
      </w:r>
      <w:r w:rsidRPr="00DE7D54">
        <w:rPr>
          <w:b/>
          <w:bCs/>
          <w:caps/>
          <w:sz w:val="28"/>
          <w:szCs w:val="28"/>
          <w:lang w:val="fr-FR"/>
        </w:rPr>
        <w:t>Μαθαίνω για τα Δάση"</w:t>
      </w:r>
    </w:p>
    <w:p w:rsidR="00DE7D54" w:rsidRDefault="00A66C01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  <w:r>
        <w:rPr>
          <w:caps/>
          <w:noProof/>
          <w:sz w:val="24"/>
          <w:szCs w:val="24"/>
          <w:lang w:val="el-GR" w:eastAsia="el-G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286000</wp:posOffset>
            </wp:positionH>
            <wp:positionV relativeFrom="paragraph">
              <wp:posOffset>24130</wp:posOffset>
            </wp:positionV>
            <wp:extent cx="735330" cy="1114425"/>
            <wp:effectExtent l="19050" t="0" r="7620" b="0"/>
            <wp:wrapTight wrapText="bothSides">
              <wp:wrapPolygon edited="0">
                <wp:start x="-560" y="0"/>
                <wp:lineTo x="-560" y="21415"/>
                <wp:lineTo x="21824" y="21415"/>
                <wp:lineTo x="21824" y="0"/>
                <wp:lineTo x="-560" y="0"/>
              </wp:wrapPolygon>
            </wp:wrapTight>
            <wp:docPr id="7" name="Εικόνα 7" descr="ΔΑΣΗ ΛΟΓΟΤΥΠΟ ΕΛΛΗ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ΔΑΣΗ ΛΟΓΟΤΥΠΟ ΕΛΛΗΝ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33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P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  <w:r w:rsidRPr="00DE7D54">
        <w:rPr>
          <w:caps/>
          <w:sz w:val="24"/>
          <w:szCs w:val="24"/>
          <w:lang w:val="el-GR"/>
        </w:rPr>
        <w:t>Αίτηση Συμμετοχής</w:t>
      </w:r>
    </w:p>
    <w:p w:rsidR="00F8577A" w:rsidRDefault="00DE7D54" w:rsidP="00A66C01">
      <w:pPr>
        <w:jc w:val="center"/>
        <w:rPr>
          <w:b/>
          <w:bCs/>
          <w:lang w:val="el-GR"/>
        </w:rPr>
      </w:pPr>
      <w:r w:rsidRPr="0063626D">
        <w:rPr>
          <w:b/>
          <w:bCs/>
          <w:lang w:val="el-GR"/>
        </w:rPr>
        <w:t>Δίκτυο εγκεκριμένο από το Υπουργείο Παιδείας</w:t>
      </w:r>
      <w:r w:rsidR="00A66C01">
        <w:rPr>
          <w:b/>
          <w:bCs/>
          <w:lang w:val="el-GR"/>
        </w:rPr>
        <w:t xml:space="preserve"> Έρευνας</w:t>
      </w:r>
      <w:r w:rsidRPr="0063626D">
        <w:rPr>
          <w:b/>
          <w:bCs/>
          <w:lang w:val="el-GR"/>
        </w:rPr>
        <w:t xml:space="preserve"> </w:t>
      </w:r>
      <w:r w:rsidR="00EE12A8" w:rsidRPr="00EE12A8">
        <w:rPr>
          <w:b/>
          <w:bCs/>
          <w:lang w:val="el-GR"/>
        </w:rPr>
        <w:t>&amp;</w:t>
      </w:r>
      <w:r w:rsidR="00F8577A">
        <w:rPr>
          <w:b/>
          <w:bCs/>
          <w:lang w:val="el-GR"/>
        </w:rPr>
        <w:t xml:space="preserve"> </w:t>
      </w:r>
      <w:r w:rsidRPr="0063626D">
        <w:rPr>
          <w:b/>
          <w:bCs/>
          <w:lang w:val="el-GR"/>
        </w:rPr>
        <w:t>Θρησκευμάτων</w:t>
      </w:r>
      <w:r w:rsidR="00F8577A">
        <w:rPr>
          <w:b/>
          <w:bCs/>
          <w:lang w:val="el-GR"/>
        </w:rPr>
        <w:t>,</w:t>
      </w:r>
    </w:p>
    <w:p w:rsidR="00DE7D54" w:rsidRPr="000404AA" w:rsidRDefault="00DE7D54" w:rsidP="00A66C01">
      <w:pPr>
        <w:pStyle w:val="Default"/>
        <w:jc w:val="center"/>
        <w:rPr>
          <w:sz w:val="22"/>
        </w:rPr>
      </w:pPr>
      <w:r w:rsidRPr="0063626D">
        <w:rPr>
          <w:b/>
        </w:rPr>
        <w:t xml:space="preserve">σύμφωνα με την </w:t>
      </w:r>
      <w:r w:rsidR="00A66C01">
        <w:rPr>
          <w:b/>
        </w:rPr>
        <w:t>Απόφαση υπ’</w:t>
      </w:r>
      <w:r w:rsidRPr="0063626D">
        <w:rPr>
          <w:b/>
        </w:rPr>
        <w:t xml:space="preserve"> αρ. </w:t>
      </w:r>
      <w:proofErr w:type="spellStart"/>
      <w:r w:rsidRPr="0063626D">
        <w:rPr>
          <w:b/>
        </w:rPr>
        <w:t>πρ</w:t>
      </w:r>
      <w:r w:rsidR="00AF0AEC">
        <w:rPr>
          <w:b/>
        </w:rPr>
        <w:t>ωτ</w:t>
      </w:r>
      <w:proofErr w:type="spellEnd"/>
      <w:r w:rsidRPr="0063626D">
        <w:rPr>
          <w:b/>
        </w:rPr>
        <w:t xml:space="preserve">.: </w:t>
      </w:r>
      <w:r w:rsidR="00A66C01">
        <w:t xml:space="preserve"> </w:t>
      </w:r>
      <w:r w:rsidR="00A66C01" w:rsidRPr="00A66C01">
        <w:rPr>
          <w:b/>
          <w:bCs/>
        </w:rPr>
        <w:t>223916/Γ7</w:t>
      </w:r>
      <w:r w:rsidR="00A66C01">
        <w:rPr>
          <w:b/>
          <w:bCs/>
        </w:rPr>
        <w:t>/30-12-2016</w:t>
      </w:r>
    </w:p>
    <w:p w:rsidR="00DE7D54" w:rsidRPr="00DE7D54" w:rsidRDefault="00DE7D54" w:rsidP="00DE7D54">
      <w:pPr>
        <w:pStyle w:val="4"/>
        <w:pBdr>
          <w:bottom w:val="single" w:sz="48" w:space="1" w:color="008000"/>
        </w:pBdr>
        <w:rPr>
          <w:sz w:val="22"/>
          <w:lang w:val="el-GR"/>
        </w:rPr>
      </w:pPr>
    </w:p>
    <w:p w:rsidR="00DE7D54" w:rsidRPr="005469E7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χολείο:</w:t>
      </w:r>
      <w:r w:rsidR="005469E7" w:rsidRPr="005469E7">
        <w:rPr>
          <w:b/>
          <w:bCs/>
          <w:sz w:val="22"/>
        </w:rPr>
        <w:t xml:space="preserve"> </w:t>
      </w:r>
    </w:p>
    <w:p w:rsidR="00DE7D54" w:rsidRP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ιεύθυνση:</w:t>
      </w:r>
      <w:r w:rsidRPr="00DE7D54">
        <w:rPr>
          <w:b/>
          <w:bCs/>
          <w:sz w:val="22"/>
        </w:rPr>
        <w:tab/>
      </w:r>
      <w:r w:rsidR="00A66C01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>
        <w:rPr>
          <w:b/>
          <w:bCs/>
          <w:sz w:val="22"/>
          <w:lang w:val="en-US"/>
        </w:rPr>
        <w:t>TK</w:t>
      </w:r>
      <w:r w:rsidR="00A66C01">
        <w:rPr>
          <w:b/>
          <w:bCs/>
          <w:sz w:val="22"/>
        </w:rPr>
        <w:t>:</w:t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63626D">
        <w:rPr>
          <w:b/>
          <w:bCs/>
          <w:sz w:val="22"/>
        </w:rPr>
        <w:t xml:space="preserve"> </w:t>
      </w:r>
      <w:r w:rsidRPr="0063626D">
        <w:rPr>
          <w:b/>
          <w:bCs/>
          <w:sz w:val="22"/>
        </w:rPr>
        <w:tab/>
      </w:r>
      <w:r w:rsidR="00A66C01">
        <w:rPr>
          <w:b/>
          <w:bCs/>
          <w:sz w:val="22"/>
        </w:rPr>
        <w:t xml:space="preserve">                 </w:t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161CBB">
        <w:rPr>
          <w:b/>
          <w:bCs/>
          <w:sz w:val="22"/>
        </w:rPr>
        <w:tab/>
      </w:r>
      <w:r>
        <w:rPr>
          <w:b/>
          <w:bCs/>
          <w:sz w:val="22"/>
        </w:rPr>
        <w:t>Φαξ:</w:t>
      </w:r>
    </w:p>
    <w:p w:rsidR="005469E7" w:rsidRPr="005469E7" w:rsidRDefault="00DE7D54" w:rsidP="005469E7">
      <w:pPr>
        <w:spacing w:after="120"/>
        <w:rPr>
          <w:rFonts w:ascii="Book Antiqua" w:hAnsi="Book Antiqua"/>
          <w:sz w:val="22"/>
          <w:szCs w:val="22"/>
          <w:lang w:val="el-GR"/>
        </w:rPr>
      </w:pPr>
      <w:r w:rsidRPr="005469E7">
        <w:rPr>
          <w:b/>
          <w:bCs/>
          <w:sz w:val="22"/>
          <w:lang w:val="el-GR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  <w:lang w:val="el-GR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Υπεύθυνος Εκπαιδευτικός:</w:t>
      </w:r>
      <w:r w:rsidR="005469E7">
        <w:rPr>
          <w:b/>
          <w:bCs/>
          <w:sz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Ειδικότητα</w:t>
      </w:r>
      <w:r w:rsidR="00A66C01">
        <w:rPr>
          <w:b/>
          <w:bCs/>
          <w:sz w:val="22"/>
        </w:rPr>
        <w:t>: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0B0838">
        <w:rPr>
          <w:b/>
          <w:bCs/>
          <w:sz w:val="22"/>
        </w:rPr>
        <w:t xml:space="preserve"> </w:t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ίτλος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ασική έκταση που θα πραγματοποιηθούν οι δραστηριότητες του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A66C01" w:rsidP="00DE7D54">
      <w:pPr>
        <w:pStyle w:val="a6"/>
        <w:spacing w:before="120"/>
        <w:rPr>
          <w:b/>
          <w:bCs/>
          <w:sz w:val="22"/>
        </w:rPr>
      </w:pPr>
    </w:p>
    <w:p w:rsidR="00DE7D54" w:rsidRDefault="00A66C01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υνεργαζόμενοι φορείς</w:t>
      </w:r>
      <w:r w:rsidR="00DE7D54">
        <w:rPr>
          <w:b/>
          <w:bCs/>
          <w:sz w:val="22"/>
        </w:rPr>
        <w:t>:</w:t>
      </w:r>
    </w:p>
    <w:p w:rsidR="00DE7D54" w:rsidRDefault="00DE7D54" w:rsidP="00DE7D54">
      <w:pPr>
        <w:pStyle w:val="a6"/>
        <w:pBdr>
          <w:bottom w:val="single" w:sz="48" w:space="1" w:color="008000"/>
        </w:pBdr>
        <w:rPr>
          <w:b/>
          <w:bCs/>
          <w:sz w:val="22"/>
        </w:rPr>
      </w:pPr>
    </w:p>
    <w:p w:rsidR="00DE7D54" w:rsidRDefault="00DE7D54" w:rsidP="00DE7D54">
      <w:pPr>
        <w:pStyle w:val="a6"/>
        <w:rPr>
          <w:b/>
          <w:bCs/>
          <w:sz w:val="22"/>
        </w:rPr>
      </w:pPr>
      <w:r>
        <w:rPr>
          <w:b/>
          <w:bCs/>
          <w:sz w:val="22"/>
        </w:rPr>
        <w:t xml:space="preserve">Ο Συντονιστής εκπαιδευτικός                                                Ο Διευθυντής του </w:t>
      </w:r>
      <w:r w:rsidR="00A66C01">
        <w:rPr>
          <w:b/>
          <w:bCs/>
          <w:sz w:val="22"/>
        </w:rPr>
        <w:t>Σ</w:t>
      </w:r>
      <w:r>
        <w:rPr>
          <w:b/>
          <w:bCs/>
          <w:sz w:val="22"/>
        </w:rPr>
        <w:t>χολείου</w:t>
      </w:r>
    </w:p>
    <w:p w:rsidR="00C24FBB" w:rsidRDefault="00C24FBB" w:rsidP="00DE7D54">
      <w:pPr>
        <w:pStyle w:val="a6"/>
        <w:rPr>
          <w:b/>
          <w:bCs/>
          <w:sz w:val="22"/>
        </w:rPr>
      </w:pPr>
    </w:p>
    <w:p w:rsidR="00C24FBB" w:rsidRDefault="00C24FBB" w:rsidP="00DE7D54">
      <w:pPr>
        <w:pStyle w:val="a6"/>
        <w:rPr>
          <w:b/>
          <w:bCs/>
          <w:sz w:val="22"/>
        </w:rPr>
      </w:pPr>
    </w:p>
    <w:sectPr w:rsidR="00C24FBB" w:rsidSect="00A91E5E">
      <w:headerReference w:type="default" r:id="rId8"/>
      <w:footerReference w:type="even" r:id="rId9"/>
      <w:footerReference w:type="default" r:id="rId10"/>
      <w:pgSz w:w="11906" w:h="16838" w:code="9"/>
      <w:pgMar w:top="2155" w:right="1701" w:bottom="1440" w:left="1701" w:header="709" w:footer="1418" w:gutter="0"/>
      <w:pgNumType w:start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394D" w:rsidRDefault="0024394D">
      <w:r>
        <w:separator/>
      </w:r>
    </w:p>
  </w:endnote>
  <w:endnote w:type="continuationSeparator" w:id="0">
    <w:p w:rsidR="0024394D" w:rsidRDefault="0024394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E5105D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E5105D" w:rsidRDefault="00E5105D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E5105D">
    <w:pPr>
      <w:pStyle w:val="a4"/>
    </w:pPr>
    <w:r>
      <w:rPr>
        <w:noProof/>
        <w:lang w:val="el-GR" w:eastAsia="el-G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8" type="#_x0000_t202" style="position:absolute;margin-left:-4.5pt;margin-top:-82.45pt;width:477pt;height:141.25pt;z-index:251656704" stroked="f">
          <v:textbox style="mso-next-textbox:#_x0000_s2058">
            <w:txbxContent>
              <w:p w:rsidR="00E5105D" w:rsidRPr="00E5105D" w:rsidRDefault="00E5105D" w:rsidP="000512B8">
                <w:pPr>
                  <w:spacing w:after="120"/>
                  <w:rPr>
                    <w:b/>
                    <w:bCs/>
                    <w:sz w:val="20"/>
                    <w:szCs w:val="20"/>
                    <w:u w:val="single"/>
                    <w:lang w:val="el-GR"/>
                  </w:rPr>
                </w:pPr>
                <w:r w:rsidRPr="00E5105D">
                  <w:rPr>
                    <w:b/>
                    <w:bCs/>
                    <w:sz w:val="20"/>
                    <w:szCs w:val="20"/>
                    <w:u w:val="single"/>
                    <w:lang w:val="el-GR"/>
                  </w:rPr>
                  <w:t xml:space="preserve">Συντονιστική Επιτροπή του Δικτύου: </w:t>
                </w:r>
              </w:p>
              <w:p w:rsidR="00E5105D" w:rsidRPr="00A66C01" w:rsidRDefault="00E5105D" w:rsidP="00A66C01">
                <w:pPr>
                  <w:pStyle w:val="Default"/>
                  <w:jc w:val="both"/>
                  <w:rPr>
                    <w:b/>
                    <w:sz w:val="18"/>
                    <w:szCs w:val="18"/>
                    <w:u w:val="single"/>
                  </w:rPr>
                </w:pPr>
                <w:r w:rsidRPr="00A66C01">
                  <w:rPr>
                    <w:b/>
                    <w:bCs/>
                    <w:sz w:val="18"/>
                    <w:szCs w:val="18"/>
                  </w:rPr>
                  <w:t>1.</w:t>
                </w:r>
                <w:r w:rsidR="00A66C01">
                  <w:rPr>
                    <w:b/>
                    <w:bCs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Πρόεδρος: </w:t>
                </w:r>
                <w:r w:rsidR="00A66C01">
                  <w:rPr>
                    <w:b/>
                    <w:sz w:val="18"/>
                    <w:szCs w:val="18"/>
                  </w:rPr>
                  <w:t>Δημήτριο</w:t>
                </w:r>
                <w:r w:rsidRPr="00A66C01">
                  <w:rPr>
                    <w:b/>
                    <w:sz w:val="18"/>
                    <w:szCs w:val="18"/>
                  </w:rPr>
                  <w:t xml:space="preserve">ς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Γκότζος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, Υπεύθυνος Π.Ε Δ/νσης Α/θμιας Εκπαίδευσης Β’ Αθήνας, </w:t>
                </w:r>
                <w:r w:rsidRPr="00A66C01">
                  <w:rPr>
                    <w:b/>
                    <w:sz w:val="18"/>
                    <w:szCs w:val="18"/>
                  </w:rPr>
                  <w:t>2.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Αντιπρόεδρος:</w:t>
                </w:r>
                <w:r w:rsidR="00A66C01" w:rsidRPr="00A66C01">
                  <w:rPr>
                    <w:b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Σοφία Καινούργιου, </w:t>
                </w:r>
                <w:r w:rsidR="00A66C01" w:rsidRPr="00A66C01">
                  <w:rPr>
                    <w:sz w:val="18"/>
                    <w:szCs w:val="18"/>
                  </w:rPr>
                  <w:t>μέλος του Διοικητικού Συμβουλίου της Ελληνικής Εταιρίας Προστασίας της Φύσης</w:t>
                </w:r>
                <w:r w:rsidRPr="00A66C01">
                  <w:rPr>
                    <w:sz w:val="18"/>
                    <w:szCs w:val="18"/>
                  </w:rPr>
                  <w:t>, 3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Γραμματέας:</w:t>
                </w:r>
                <w:r w:rsidR="00A66C01" w:rsidRPr="00A66C01">
                  <w:rPr>
                    <w:b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Παναγιώτης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Μπεγέτης</w:t>
                </w:r>
                <w:proofErr w:type="spellEnd"/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sz w:val="18"/>
                    <w:szCs w:val="18"/>
                  </w:rPr>
                  <w:t>Υπεύθυνος Λειτουργίας του ΚΠΕ Ελευσίνας</w:t>
                </w:r>
                <w:r w:rsidR="00A66C01">
                  <w:rPr>
                    <w:sz w:val="18"/>
                    <w:szCs w:val="18"/>
                  </w:rPr>
                  <w:t>,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4.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Ταμίας: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Μαριάννα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Χατζημιχαήλ</w:t>
                </w:r>
                <w:proofErr w:type="spellEnd"/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, </w:t>
                </w:r>
                <w:r w:rsidR="00A66C01" w:rsidRPr="00A66C01">
                  <w:rPr>
                    <w:sz w:val="18"/>
                    <w:szCs w:val="18"/>
                  </w:rPr>
                  <w:t>Διευθύντρια 13ου Δ.Σ. Χαλανδρίου,</w:t>
                </w:r>
                <w:r w:rsidRPr="00A66C01">
                  <w:rPr>
                    <w:sz w:val="18"/>
                    <w:szCs w:val="18"/>
                  </w:rPr>
                  <w:t xml:space="preserve"> 5.</w:t>
                </w:r>
                <w:r w:rsidR="00430953" w:rsidRP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Μέλος: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Μαρίνα</w:t>
                </w:r>
                <w:r w:rsidR="00A66C01">
                  <w:rPr>
                    <w:b/>
                    <w:bCs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Παπαγεωργίου, 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Εκπ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>/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κός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 xml:space="preserve"> αποσπασμένη στο τμήμα Δ’ Π.Ε. της Δ/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νσης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 xml:space="preserve"> Σπουδών </w:t>
                </w:r>
                <w:proofErr w:type="spellStart"/>
                <w:r w:rsidR="00A66C01" w:rsidRPr="00A66C01">
                  <w:rPr>
                    <w:i/>
                    <w:iCs/>
                    <w:sz w:val="18"/>
                    <w:szCs w:val="18"/>
                  </w:rPr>
                  <w:t>Προγρ</w:t>
                </w:r>
                <w:proofErr w:type="spellEnd"/>
                <w:r w:rsidR="00A66C01" w:rsidRPr="00A66C01">
                  <w:rPr>
                    <w:i/>
                    <w:iCs/>
                    <w:sz w:val="18"/>
                    <w:szCs w:val="18"/>
                  </w:rPr>
                  <w:t xml:space="preserve">/των και Οργάνωσης </w:t>
                </w:r>
                <w:r w:rsidR="00A66C01" w:rsidRPr="00A66C01">
                  <w:rPr>
                    <w:sz w:val="18"/>
                    <w:szCs w:val="18"/>
                  </w:rPr>
                  <w:t>Δ/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θμιας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 xml:space="preserve"> Εκπαίδευσης του ΥΠ.Π.Ε.Θ.</w:t>
                </w:r>
                <w:r w:rsidRPr="00A66C01">
                  <w:rPr>
                    <w:sz w:val="18"/>
                    <w:szCs w:val="18"/>
                  </w:rPr>
                  <w:t xml:space="preserve">, </w:t>
                </w:r>
                <w:r w:rsidRPr="00A66C01">
                  <w:rPr>
                    <w:b/>
                    <w:sz w:val="18"/>
                    <w:szCs w:val="18"/>
                  </w:rPr>
                  <w:t>6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Pr="00A66C01">
                  <w:rPr>
                    <w:b/>
                    <w:sz w:val="18"/>
                    <w:szCs w:val="18"/>
                  </w:rPr>
                  <w:t>Μέλος: Σταμάτης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Σκαμπαρδώνης</w:t>
                </w:r>
                <w:proofErr w:type="spellEnd"/>
                <w:r w:rsidRPr="00A66C01">
                  <w:rPr>
                    <w:sz w:val="18"/>
                    <w:szCs w:val="18"/>
                  </w:rPr>
                  <w:t>, Δάσκαλος, 8</w:t>
                </w:r>
                <w:r w:rsidRPr="00A66C01">
                  <w:rPr>
                    <w:sz w:val="18"/>
                    <w:szCs w:val="18"/>
                    <w:vertAlign w:val="superscript"/>
                  </w:rPr>
                  <w:t>ο</w:t>
                </w:r>
                <w:r w:rsidRPr="00A66C01">
                  <w:rPr>
                    <w:sz w:val="18"/>
                    <w:szCs w:val="18"/>
                  </w:rPr>
                  <w:t xml:space="preserve"> Δ.Σ. Γλυφάδας, </w:t>
                </w:r>
                <w:r w:rsidRPr="00A66C01">
                  <w:rPr>
                    <w:b/>
                    <w:sz w:val="18"/>
                    <w:szCs w:val="18"/>
                  </w:rPr>
                  <w:t>7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Σοφία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Περδικάρη</w:t>
                </w:r>
                <w:proofErr w:type="spellEnd"/>
                <w:r w:rsidRPr="00A66C01">
                  <w:rPr>
                    <w:sz w:val="18"/>
                    <w:szCs w:val="18"/>
                  </w:rPr>
                  <w:t>, Σχολική Σύμβουλος 51</w:t>
                </w:r>
                <w:r w:rsidRPr="00A66C01">
                  <w:rPr>
                    <w:sz w:val="18"/>
                    <w:szCs w:val="18"/>
                    <w:vertAlign w:val="superscript"/>
                  </w:rPr>
                  <w:t>ης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proofErr w:type="spellStart"/>
                <w:r w:rsidRPr="00A66C01">
                  <w:rPr>
                    <w:sz w:val="18"/>
                    <w:szCs w:val="18"/>
                  </w:rPr>
                  <w:t>Εκπ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. </w:t>
                </w:r>
                <w:proofErr w:type="spellStart"/>
                <w:r w:rsidRPr="00A66C01">
                  <w:rPr>
                    <w:sz w:val="18"/>
                    <w:szCs w:val="18"/>
                  </w:rPr>
                  <w:t>Περ</w:t>
                </w:r>
                <w:proofErr w:type="spellEnd"/>
                <w:r w:rsidRPr="00A66C01">
                  <w:rPr>
                    <w:sz w:val="18"/>
                    <w:szCs w:val="18"/>
                  </w:rPr>
                  <w:t>. Προσχολικής Αγωγής</w:t>
                </w:r>
                <w:r w:rsidR="00A66C01">
                  <w:rPr>
                    <w:sz w:val="18"/>
                    <w:szCs w:val="18"/>
                  </w:rPr>
                  <w:t>,</w:t>
                </w:r>
                <w:r w:rsidRPr="00A66C01">
                  <w:rPr>
                    <w:sz w:val="18"/>
                    <w:szCs w:val="18"/>
                  </w:rPr>
                  <w:t xml:space="preserve"> 8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Βαρβάρα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Πετρίδου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, Υπεύθυνη ΠΕ Δ/νσης Β/θμιας Εκπαίδευσης Β’ Αθήνας, </w:t>
                </w:r>
                <w:r w:rsidRPr="00A66C01">
                  <w:rPr>
                    <w:b/>
                    <w:sz w:val="18"/>
                    <w:szCs w:val="18"/>
                  </w:rPr>
                  <w:t>9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Αλεξάνδρα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Κοσκολού</w:t>
                </w:r>
                <w:proofErr w:type="spellEnd"/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, </w:t>
                </w:r>
                <w:r w:rsidR="00A66C01" w:rsidRPr="00A66C01">
                  <w:rPr>
                    <w:sz w:val="18"/>
                    <w:szCs w:val="18"/>
                  </w:rPr>
                  <w:t xml:space="preserve">Νηπιαγωγός, 1ο Νηπιαγωγείο 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Μελισσίων</w:t>
                </w:r>
                <w:proofErr w:type="spellEnd"/>
              </w:p>
              <w:p w:rsidR="00E5105D" w:rsidRPr="000512B8" w:rsidRDefault="00E5105D" w:rsidP="006019FD">
                <w:pPr>
                  <w:rPr>
                    <w:sz w:val="20"/>
                    <w:szCs w:val="20"/>
                    <w:lang w:val="el-GR"/>
                  </w:rPr>
                </w:pPr>
              </w:p>
              <w:p w:rsidR="00E5105D" w:rsidRPr="000512B8" w:rsidRDefault="00E5105D" w:rsidP="00592956">
                <w:pPr>
                  <w:spacing w:after="120"/>
                  <w:rPr>
                    <w:sz w:val="20"/>
                    <w:szCs w:val="20"/>
                    <w:lang w:val="el-GR"/>
                  </w:rPr>
                </w:pPr>
              </w:p>
              <w:p w:rsidR="00E5105D" w:rsidRPr="000512B8" w:rsidRDefault="00E5105D" w:rsidP="00DE7D54">
                <w:pPr>
                  <w:rPr>
                    <w:sz w:val="20"/>
                    <w:szCs w:val="20"/>
                    <w:lang w:val="el-GR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394D" w:rsidRDefault="0024394D">
      <w:r>
        <w:separator/>
      </w:r>
    </w:p>
  </w:footnote>
  <w:footnote w:type="continuationSeparator" w:id="0">
    <w:p w:rsidR="0024394D" w:rsidRDefault="0024394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F052F9">
    <w:pPr>
      <w:pStyle w:val="a3"/>
    </w:pPr>
    <w:r>
      <w:rPr>
        <w:noProof/>
        <w:lang w:val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3" type="#_x0000_t32" style="position:absolute;margin-left:-15.65pt;margin-top:54.6pt;width:459pt;height:0;z-index:251658752" o:connectortype="straight" o:regroupid="4" strokecolor="#9bbb59" strokeweight="3pt">
          <v:shadow type="perspective" color="#4e6128" opacity=".5" offset="1pt" offset2="-1pt"/>
        </v:shape>
      </w:pict>
    </w:r>
    <w:r>
      <w:rPr>
        <w:noProof/>
        <w:lang w:val="en-US"/>
      </w:rPr>
      <w:pict>
        <v:group id="_x0000_s2060" style="position:absolute;margin-left:-15.65pt;margin-top:-25.1pt;width:466.85pt;height:86.45pt;z-index:251657728" coordorigin="654,61" coordsize="9688,1729" o:regroupid="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1" type="#_x0000_t75" style="position:absolute;left:654;top:61;width:3430;height:1729">
            <v:imagedata r:id="rId1" o:title="EEPF-logo-2011-GR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62" type="#_x0000_t202" style="position:absolute;left:6234;top:268;width:4108;height:1387;mso-width-relative:margin;mso-height-relative:margin" stroked="f">
            <v:textbox style="mso-next-textbox:#_x0000_s2062">
              <w:txbxContent>
                <w:p w:rsidR="00F052F9" w:rsidRDefault="00F052F9" w:rsidP="00F052F9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</w:pP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Νίκης 20, 105</w:t>
                  </w:r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 xml:space="preserve"> 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57</w:t>
                  </w:r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,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 xml:space="preserve"> Αθήνα, </w:t>
                  </w:r>
                </w:p>
                <w:p w:rsidR="00F052F9" w:rsidRPr="00F052F9" w:rsidRDefault="00F052F9" w:rsidP="00F052F9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Τηλ</w:t>
                  </w:r>
                  <w:proofErr w:type="spellEnd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. 210 3224944, </w:t>
                  </w:r>
                  <w:r w:rsidRPr="00123C24">
                    <w:rPr>
                      <w:rFonts w:ascii="Calibri" w:hAnsi="Calibri" w:cs="Calibri"/>
                      <w:sz w:val="22"/>
                      <w:szCs w:val="22"/>
                    </w:rPr>
                    <w:t>Fax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. 210 3225285 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br/>
                  </w:r>
                  <w:r w:rsidRPr="00123C24">
                    <w:rPr>
                      <w:rFonts w:ascii="Calibri" w:hAnsi="Calibri" w:cs="Calibri"/>
                      <w:sz w:val="22"/>
                      <w:szCs w:val="22"/>
                    </w:rPr>
                    <w:t>Email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: </w:t>
                  </w:r>
                  <w:hyperlink r:id="rId2" w:history="1"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ducation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@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epf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gr</w:t>
                    </w:r>
                  </w:hyperlink>
                  <w:proofErr w:type="gramStart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>,</w:t>
                  </w:r>
                  <w:proofErr w:type="gramEnd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br/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Ιστοσελίδα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: </w:t>
                  </w:r>
                  <w:hyperlink r:id="rId3" w:history="1"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www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epf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proofErr w:type="spellStart"/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gr</w:t>
                    </w:r>
                    <w:proofErr w:type="spellEnd"/>
                  </w:hyperlink>
                </w:p>
              </w:txbxContent>
            </v:textbox>
          </v:shap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2631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394D54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40558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4A476EE"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3EF37FF"/>
    <w:multiLevelType w:val="hybridMultilevel"/>
    <w:tmpl w:val="B8A64D3C"/>
    <w:lvl w:ilvl="0" w:tplc="DD48B2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0770582"/>
    <w:multiLevelType w:val="hybridMultilevel"/>
    <w:tmpl w:val="0F9899B2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D911520"/>
    <w:multiLevelType w:val="hybridMultilevel"/>
    <w:tmpl w:val="5A9A572C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2144DB6"/>
    <w:multiLevelType w:val="hybridMultilevel"/>
    <w:tmpl w:val="296432D8"/>
    <w:lvl w:ilvl="0" w:tplc="F858D7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E53CC1"/>
    <w:multiLevelType w:val="hybridMultilevel"/>
    <w:tmpl w:val="F228ADAA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FBA23FD"/>
    <w:multiLevelType w:val="hybridMultilevel"/>
    <w:tmpl w:val="27D2E938"/>
    <w:lvl w:ilvl="0" w:tplc="10E8F9A0">
      <w:start w:val="73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30C7F30"/>
    <w:multiLevelType w:val="hybridMultilevel"/>
    <w:tmpl w:val="43662E8A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E0186"/>
    <w:multiLevelType w:val="hybridMultilevel"/>
    <w:tmpl w:val="63EE24FE"/>
    <w:lvl w:ilvl="0" w:tplc="AA482B62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8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63"/>
      </o:rules>
      <o:regrouptable v:ext="edit">
        <o:entry new="1" old="0"/>
        <o:entry new="2" old="1"/>
        <o:entry new="3" old="0"/>
        <o:entry new="4" old="0"/>
      </o:regrouptable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2NjE0sTA0M7ewMDJV0lEKTi0uzszPAykwrAUAWqUr/CwAAAA="/>
  </w:docVars>
  <w:rsids>
    <w:rsidRoot w:val="00A91E5E"/>
    <w:rsid w:val="000404AA"/>
    <w:rsid w:val="00042C08"/>
    <w:rsid w:val="000512B8"/>
    <w:rsid w:val="0009042A"/>
    <w:rsid w:val="000C7407"/>
    <w:rsid w:val="001A2A7A"/>
    <w:rsid w:val="001B7BC8"/>
    <w:rsid w:val="00200B11"/>
    <w:rsid w:val="0024394D"/>
    <w:rsid w:val="002542D6"/>
    <w:rsid w:val="002725F2"/>
    <w:rsid w:val="002E2DD0"/>
    <w:rsid w:val="0032416A"/>
    <w:rsid w:val="003509BB"/>
    <w:rsid w:val="003B4232"/>
    <w:rsid w:val="003F4915"/>
    <w:rsid w:val="00430953"/>
    <w:rsid w:val="00435B39"/>
    <w:rsid w:val="004B3D41"/>
    <w:rsid w:val="004F65B3"/>
    <w:rsid w:val="00531413"/>
    <w:rsid w:val="005469E7"/>
    <w:rsid w:val="00592956"/>
    <w:rsid w:val="006019FD"/>
    <w:rsid w:val="0060645F"/>
    <w:rsid w:val="00701692"/>
    <w:rsid w:val="0070580A"/>
    <w:rsid w:val="007150A6"/>
    <w:rsid w:val="00750093"/>
    <w:rsid w:val="007B0D91"/>
    <w:rsid w:val="007C3DDB"/>
    <w:rsid w:val="007F1983"/>
    <w:rsid w:val="0081508A"/>
    <w:rsid w:val="0085392B"/>
    <w:rsid w:val="0085774D"/>
    <w:rsid w:val="008C1D02"/>
    <w:rsid w:val="009D4B3E"/>
    <w:rsid w:val="009F0F65"/>
    <w:rsid w:val="009F3062"/>
    <w:rsid w:val="00A234F3"/>
    <w:rsid w:val="00A66C01"/>
    <w:rsid w:val="00A91E5E"/>
    <w:rsid w:val="00AA69CF"/>
    <w:rsid w:val="00AF0AEC"/>
    <w:rsid w:val="00BE3813"/>
    <w:rsid w:val="00C141D4"/>
    <w:rsid w:val="00C15810"/>
    <w:rsid w:val="00C24FBB"/>
    <w:rsid w:val="00C3210E"/>
    <w:rsid w:val="00C6438B"/>
    <w:rsid w:val="00CF521D"/>
    <w:rsid w:val="00DE7D54"/>
    <w:rsid w:val="00DF3D4E"/>
    <w:rsid w:val="00E44E6B"/>
    <w:rsid w:val="00E453A2"/>
    <w:rsid w:val="00E5105D"/>
    <w:rsid w:val="00EE12A8"/>
    <w:rsid w:val="00F052F9"/>
    <w:rsid w:val="00F428D3"/>
    <w:rsid w:val="00F857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E7D54"/>
    <w:rPr>
      <w:sz w:val="24"/>
      <w:szCs w:val="24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120"/>
      <w:jc w:val="center"/>
      <w:outlineLvl w:val="0"/>
    </w:pPr>
    <w:rPr>
      <w:b/>
      <w:bCs/>
      <w:lang w:val="el-GR"/>
    </w:rPr>
  </w:style>
  <w:style w:type="paragraph" w:styleId="4">
    <w:name w:val="heading 4"/>
    <w:basedOn w:val="a"/>
    <w:next w:val="a"/>
    <w:qFormat/>
    <w:rsid w:val="00DE7D5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-">
    <w:name w:val="Hyperlink"/>
    <w:basedOn w:val="a0"/>
    <w:rPr>
      <w:color w:val="0000FF"/>
      <w:u w:val="single"/>
    </w:rPr>
  </w:style>
  <w:style w:type="paragraph" w:styleId="a3">
    <w:name w:val="header"/>
    <w:basedOn w:val="a"/>
    <w:pPr>
      <w:tabs>
        <w:tab w:val="center" w:pos="4153"/>
        <w:tab w:val="right" w:pos="8306"/>
      </w:tabs>
    </w:pPr>
  </w:style>
  <w:style w:type="paragraph" w:styleId="a4">
    <w:name w:val="footer"/>
    <w:basedOn w:val="a"/>
    <w:pPr>
      <w:tabs>
        <w:tab w:val="center" w:pos="4153"/>
        <w:tab w:val="right" w:pos="8306"/>
      </w:tabs>
    </w:pPr>
  </w:style>
  <w:style w:type="paragraph" w:styleId="a5">
    <w:name w:val="Title"/>
    <w:basedOn w:val="a"/>
    <w:qFormat/>
    <w:pPr>
      <w:spacing w:after="120"/>
      <w:jc w:val="center"/>
    </w:pPr>
    <w:rPr>
      <w:b/>
      <w:bCs/>
      <w:sz w:val="28"/>
      <w:lang w:val="el-GR"/>
    </w:rPr>
  </w:style>
  <w:style w:type="paragraph" w:styleId="a6">
    <w:name w:val="Body Text"/>
    <w:basedOn w:val="a"/>
    <w:pPr>
      <w:spacing w:before="240" w:after="120"/>
      <w:jc w:val="both"/>
    </w:pPr>
    <w:rPr>
      <w:lang w:val="el-GR"/>
    </w:rPr>
  </w:style>
  <w:style w:type="paragraph" w:styleId="2">
    <w:name w:val="Body Text 2"/>
    <w:basedOn w:val="a"/>
    <w:pPr>
      <w:jc w:val="center"/>
    </w:pPr>
    <w:rPr>
      <w:rFonts w:ascii="Arial" w:hAnsi="Arial" w:cs="Arial"/>
      <w:b/>
      <w:bCs/>
      <w:sz w:val="22"/>
      <w:szCs w:val="40"/>
      <w:lang w:val="el-GR"/>
    </w:rPr>
  </w:style>
  <w:style w:type="character" w:styleId="a7">
    <w:name w:val="page number"/>
    <w:basedOn w:val="a0"/>
  </w:style>
  <w:style w:type="character" w:customStyle="1" w:styleId="user">
    <w:name w:val="EmailStyle22"/>
    <w:aliases w:val="EmailStyle22"/>
    <w:basedOn w:val="a0"/>
    <w:semiHidden/>
    <w:personal/>
    <w:personalCompose/>
    <w:rsid w:val="000512B8"/>
    <w:rPr>
      <w:rFonts w:ascii="Arial" w:hAnsi="Arial" w:cs="Arial"/>
      <w:color w:val="auto"/>
      <w:sz w:val="20"/>
      <w:szCs w:val="20"/>
    </w:rPr>
  </w:style>
  <w:style w:type="paragraph" w:customStyle="1" w:styleId="Default">
    <w:name w:val="Default"/>
    <w:rsid w:val="00A66C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epf.gr" TargetMode="External"/><Relationship Id="rId2" Type="http://schemas.openxmlformats.org/officeDocument/2006/relationships/hyperlink" Target="mailto:education@eepf.gr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0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"ΜΑΘΑΙΝΩ ΓΙΑ ΤΑ ΔΑΣΗ"</vt:lpstr>
      <vt:lpstr>"ΜΑΘΑΙΝΩ ΓΙΑ ΤΑ ΔΑΣΗ"</vt:lpstr>
    </vt:vector>
  </TitlesOfParts>
  <Company>HSPN</Company>
  <LinksUpToDate>false</LinksUpToDate>
  <CharactersWithSpaces>577</CharactersWithSpaces>
  <SharedDoc>false</SharedDoc>
  <HLinks>
    <vt:vector size="12" baseType="variant">
      <vt:variant>
        <vt:i4>6422580</vt:i4>
      </vt:variant>
      <vt:variant>
        <vt:i4>3</vt:i4>
      </vt:variant>
      <vt:variant>
        <vt:i4>0</vt:i4>
      </vt:variant>
      <vt:variant>
        <vt:i4>5</vt:i4>
      </vt:variant>
      <vt:variant>
        <vt:lpwstr>http://www.eepf.gr/</vt:lpwstr>
      </vt:variant>
      <vt:variant>
        <vt:lpwstr/>
      </vt:variant>
      <vt:variant>
        <vt:i4>6094962</vt:i4>
      </vt:variant>
      <vt:variant>
        <vt:i4>0</vt:i4>
      </vt:variant>
      <vt:variant>
        <vt:i4>0</vt:i4>
      </vt:variant>
      <vt:variant>
        <vt:i4>5</vt:i4>
      </vt:variant>
      <vt:variant>
        <vt:lpwstr>mailto:education@eepf.g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ΜΑΘΑΙΝΩ ΓΙΑ ΤΑ ΔΑΣΗ"</dc:title>
  <dc:creator>PANOS</dc:creator>
  <cp:lastModifiedBy>Gkotzos</cp:lastModifiedBy>
  <cp:revision>4</cp:revision>
  <cp:lastPrinted>2006-11-15T10:29:00Z</cp:lastPrinted>
  <dcterms:created xsi:type="dcterms:W3CDTF">2017-01-31T11:21:00Z</dcterms:created>
  <dcterms:modified xsi:type="dcterms:W3CDTF">2017-01-31T11:26:00Z</dcterms:modified>
</cp:coreProperties>
</file>